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2BCA907" w14:textId="6FF584A2" w:rsidR="00CA766B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 xml:space="preserve">Zoom </w:t>
      </w:r>
    </w:p>
    <w:p w14:paraId="0256757A" w14:textId="77777777" w:rsidR="0036387C" w:rsidRPr="00C7771D" w:rsidRDefault="0036387C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7FAC4324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="00CE4189">
        <w:rPr>
          <w:rFonts w:asciiTheme="majorHAnsi" w:hAnsiTheme="majorHAnsi" w:cs="Times New Roman"/>
          <w:b/>
          <w:i/>
          <w:sz w:val="24"/>
          <w:szCs w:val="24"/>
        </w:rPr>
        <w:t xml:space="preserve"> </w:t>
      </w:r>
      <w:r w:rsidR="00CE4189">
        <w:rPr>
          <w:rFonts w:asciiTheme="majorHAnsi" w:hAnsiTheme="majorHAnsi" w:cs="Times New Roman"/>
          <w:bCs/>
          <w:i/>
          <w:sz w:val="24"/>
          <w:szCs w:val="24"/>
        </w:rPr>
        <w:t>May 18</w:t>
      </w:r>
      <w:r w:rsidR="00CE4189" w:rsidRPr="00C7771D">
        <w:rPr>
          <w:rFonts w:asciiTheme="majorHAnsi" w:hAnsiTheme="majorHAnsi" w:cs="Times New Roman"/>
          <w:i/>
          <w:sz w:val="24"/>
          <w:szCs w:val="24"/>
        </w:rPr>
        <w:t>,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 2020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0429285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3D3FA8">
        <w:rPr>
          <w:rFonts w:asciiTheme="majorHAnsi" w:hAnsiTheme="majorHAnsi" w:cs="Times New Roman"/>
          <w:i/>
          <w:sz w:val="24"/>
          <w:szCs w:val="24"/>
        </w:rPr>
        <w:t>2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:00 p.m. – </w:t>
      </w:r>
      <w:r w:rsidR="003D3FA8">
        <w:rPr>
          <w:rFonts w:asciiTheme="majorHAnsi" w:hAnsiTheme="majorHAnsi" w:cs="Times New Roman"/>
          <w:i/>
          <w:sz w:val="24"/>
          <w:szCs w:val="24"/>
        </w:rPr>
        <w:t>3</w:t>
      </w:r>
      <w:r w:rsidR="0036387C">
        <w:rPr>
          <w:rFonts w:asciiTheme="majorHAnsi" w:hAnsiTheme="majorHAnsi" w:cs="Times New Roman"/>
          <w:i/>
          <w:sz w:val="24"/>
          <w:szCs w:val="24"/>
        </w:rPr>
        <w:t>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5DEC6974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13EC0">
        <w:rPr>
          <w:rFonts w:asciiTheme="majorHAnsi" w:hAnsiTheme="majorHAnsi" w:cs="Times New Roman"/>
          <w:i/>
          <w:sz w:val="24"/>
          <w:szCs w:val="24"/>
        </w:rPr>
        <w:t xml:space="preserve">f the minutes from the </w:t>
      </w:r>
      <w:r w:rsidR="00CE4189">
        <w:rPr>
          <w:rFonts w:asciiTheme="majorHAnsi" w:hAnsiTheme="majorHAnsi" w:cs="Times New Roman"/>
          <w:i/>
          <w:sz w:val="24"/>
          <w:szCs w:val="24"/>
        </w:rPr>
        <w:t>May 4, 2020</w:t>
      </w:r>
      <w:r w:rsidR="0036387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4C942D59" w14:textId="195DCDD1" w:rsidR="0036387C" w:rsidRDefault="00DF0956" w:rsidP="0036387C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1C5EA1FD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757916C9" w14:textId="77777777" w:rsidR="0036387C" w:rsidRPr="00EB5FB3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416C1FD8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6C0E8100" w14:textId="77777777" w:rsidR="0036387C" w:rsidRPr="00ED586C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0377CD8C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52A326D3" w14:textId="4772905A" w:rsidR="0036387C" w:rsidRPr="00C6461C" w:rsidRDefault="003D3FA8" w:rsidP="00C6461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Jas Chahal</w:t>
      </w:r>
    </w:p>
    <w:p w14:paraId="6CF89E6F" w14:textId="42AF1AC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6E34F6BA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572187EE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3C6891EC" w14:textId="77777777" w:rsidR="0036387C" w:rsidRPr="00F454F1" w:rsidRDefault="0036387C" w:rsidP="0036387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12B2EA1F" w14:textId="77777777" w:rsidR="0036387C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Student &amp; Cultural Affairs Senator:</w:t>
      </w:r>
    </w:p>
    <w:p w14:paraId="3EE97AFF" w14:textId="72BEB38C" w:rsidR="00C6461C" w:rsidRPr="00C6461C" w:rsidRDefault="0036387C" w:rsidP="00C6461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</w:t>
      </w:r>
      <w:r w:rsidR="00C6461C">
        <w:rPr>
          <w:rFonts w:asciiTheme="majorHAnsi" w:hAnsiTheme="majorHAnsi" w:cs="Times New Roman"/>
          <w:b/>
          <w:sz w:val="24"/>
          <w:szCs w:val="24"/>
        </w:rPr>
        <w:t>A</w:t>
      </w:r>
    </w:p>
    <w:p w14:paraId="7BD013B7" w14:textId="78BE6146" w:rsidR="00C6461C" w:rsidRDefault="00C6461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Legislative Senator:</w:t>
      </w:r>
    </w:p>
    <w:p w14:paraId="3AA6B098" w14:textId="77777777" w:rsidR="00C6461C" w:rsidRDefault="00C6461C" w:rsidP="00C6461C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46DEC752" w14:textId="0D547318" w:rsidR="003D3FA8" w:rsidRDefault="0036387C" w:rsidP="0036387C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ctivities Board:</w:t>
      </w:r>
    </w:p>
    <w:p w14:paraId="60122733" w14:textId="47EF49D7" w:rsidR="0036387C" w:rsidRDefault="0036387C" w:rsidP="00CE4189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sz w:val="24"/>
          <w:szCs w:val="24"/>
        </w:rPr>
      </w:pP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85F19F2" w14:textId="13420FD2" w:rsidR="00750AFA" w:rsidRDefault="00813EC0" w:rsidP="00750AFA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5</w:t>
      </w:r>
      <w:r w:rsidR="00CE4189">
        <w:rPr>
          <w:rFonts w:asciiTheme="majorHAnsi" w:hAnsiTheme="majorHAnsi" w:cs="Times New Roman"/>
          <w:b/>
          <w:bCs/>
          <w:sz w:val="24"/>
          <w:szCs w:val="24"/>
        </w:rPr>
        <w:t>8</w:t>
      </w:r>
      <w:r w:rsidR="00750AFA"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750AFA">
        <w:rPr>
          <w:rFonts w:asciiTheme="majorHAnsi" w:hAnsiTheme="majorHAnsi" w:cs="Times New Roman"/>
          <w:sz w:val="24"/>
          <w:szCs w:val="24"/>
        </w:rPr>
        <w:t xml:space="preserve">To ratify </w:t>
      </w:r>
      <w:r w:rsidR="00CE4189">
        <w:rPr>
          <w:rFonts w:asciiTheme="majorHAnsi" w:hAnsiTheme="majorHAnsi" w:cs="Times New Roman"/>
          <w:sz w:val="24"/>
          <w:szCs w:val="24"/>
        </w:rPr>
        <w:t xml:space="preserve">Anji </w:t>
      </w:r>
      <w:proofErr w:type="spellStart"/>
      <w:r w:rsidR="00CE4189">
        <w:rPr>
          <w:rFonts w:asciiTheme="majorHAnsi" w:hAnsiTheme="majorHAnsi" w:cs="Times New Roman"/>
          <w:sz w:val="24"/>
          <w:szCs w:val="24"/>
        </w:rPr>
        <w:t>Amgalanbaatar</w:t>
      </w:r>
      <w:proofErr w:type="spellEnd"/>
      <w:r w:rsidR="00CE4189">
        <w:rPr>
          <w:rFonts w:asciiTheme="majorHAnsi" w:hAnsiTheme="majorHAnsi" w:cs="Times New Roman"/>
          <w:sz w:val="24"/>
          <w:szCs w:val="24"/>
        </w:rPr>
        <w:t xml:space="preserve"> as a member of the Selection Committee. </w:t>
      </w:r>
    </w:p>
    <w:p w14:paraId="41DD08A7" w14:textId="0853A2DB" w:rsidR="00813EC0" w:rsidRDefault="00813EC0" w:rsidP="00813EC0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>Action Item 1920-05</w:t>
      </w:r>
      <w:r w:rsidR="00CE4189">
        <w:rPr>
          <w:rFonts w:asciiTheme="majorHAnsi" w:hAnsiTheme="majorHAnsi" w:cs="Times New Roman"/>
          <w:b/>
          <w:bCs/>
          <w:sz w:val="24"/>
          <w:szCs w:val="24"/>
        </w:rPr>
        <w:t>9</w:t>
      </w:r>
      <w:r>
        <w:rPr>
          <w:rFonts w:asciiTheme="majorHAnsi" w:hAnsiTheme="majorHAnsi" w:cs="Times New Roman"/>
          <w:b/>
          <w:bCs/>
          <w:sz w:val="24"/>
          <w:szCs w:val="24"/>
        </w:rPr>
        <w:t xml:space="preserve">: </w:t>
      </w:r>
      <w:r w:rsidR="00B32C28">
        <w:rPr>
          <w:rFonts w:asciiTheme="majorHAnsi" w:hAnsiTheme="majorHAnsi" w:cs="Times New Roman"/>
          <w:sz w:val="24"/>
          <w:szCs w:val="24"/>
        </w:rPr>
        <w:t xml:space="preserve">To </w:t>
      </w:r>
      <w:r w:rsidR="003D3FA8">
        <w:rPr>
          <w:rFonts w:asciiTheme="majorHAnsi" w:hAnsiTheme="majorHAnsi" w:cs="Times New Roman"/>
          <w:sz w:val="24"/>
          <w:szCs w:val="24"/>
        </w:rPr>
        <w:t xml:space="preserve">ratify </w:t>
      </w:r>
      <w:r w:rsidR="00CE4189">
        <w:rPr>
          <w:rFonts w:asciiTheme="majorHAnsi" w:hAnsiTheme="majorHAnsi" w:cs="Times New Roman"/>
          <w:sz w:val="24"/>
          <w:szCs w:val="24"/>
        </w:rPr>
        <w:t>Ashley Chambers</w:t>
      </w:r>
      <w:r w:rsidR="003D3FA8">
        <w:rPr>
          <w:rFonts w:asciiTheme="majorHAnsi" w:hAnsiTheme="majorHAnsi" w:cs="Times New Roman"/>
          <w:sz w:val="24"/>
          <w:szCs w:val="24"/>
        </w:rPr>
        <w:t xml:space="preserve"> as a member of the Selection Committee. </w:t>
      </w:r>
    </w:p>
    <w:p w14:paraId="70E60739" w14:textId="14060F72" w:rsidR="00820174" w:rsidRPr="00F67177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191C482E" w14:textId="54848519" w:rsidR="00737E7A" w:rsidRDefault="003D3FA8" w:rsidP="00EE093F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 xml:space="preserve">The next SG General Assembly is on </w:t>
      </w:r>
      <w:r w:rsidR="00CE4189">
        <w:rPr>
          <w:rFonts w:asciiTheme="majorHAnsi" w:hAnsiTheme="majorHAnsi" w:cs="Times New Roman"/>
          <w:i/>
          <w:sz w:val="24"/>
          <w:szCs w:val="24"/>
        </w:rPr>
        <w:t>June</w:t>
      </w:r>
      <w:r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CE4189">
        <w:rPr>
          <w:rFonts w:asciiTheme="majorHAnsi" w:hAnsiTheme="majorHAnsi" w:cs="Times New Roman"/>
          <w:i/>
          <w:sz w:val="24"/>
          <w:szCs w:val="24"/>
        </w:rPr>
        <w:t>1</w:t>
      </w:r>
      <w:r>
        <w:rPr>
          <w:rFonts w:asciiTheme="majorHAnsi" w:hAnsiTheme="majorHAnsi" w:cs="Times New Roman"/>
          <w:i/>
          <w:sz w:val="24"/>
          <w:szCs w:val="24"/>
        </w:rPr>
        <w:t>, 2020.</w:t>
      </w:r>
    </w:p>
    <w:p w14:paraId="262A1000" w14:textId="77777777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D9702F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F5369"/>
    <w:rsid w:val="001116B6"/>
    <w:rsid w:val="001A063D"/>
    <w:rsid w:val="001A093C"/>
    <w:rsid w:val="001A0D75"/>
    <w:rsid w:val="001C372F"/>
    <w:rsid w:val="001D5A41"/>
    <w:rsid w:val="001E7F44"/>
    <w:rsid w:val="0022399D"/>
    <w:rsid w:val="00227537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6387C"/>
    <w:rsid w:val="003736E9"/>
    <w:rsid w:val="00385AEC"/>
    <w:rsid w:val="003A5A67"/>
    <w:rsid w:val="003D2552"/>
    <w:rsid w:val="003D3FA8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13EC0"/>
    <w:rsid w:val="00820174"/>
    <w:rsid w:val="008554F7"/>
    <w:rsid w:val="00857D0A"/>
    <w:rsid w:val="00857FF3"/>
    <w:rsid w:val="00885AB3"/>
    <w:rsid w:val="0089379E"/>
    <w:rsid w:val="008B4B22"/>
    <w:rsid w:val="008C6A15"/>
    <w:rsid w:val="008E6494"/>
    <w:rsid w:val="0091751B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AF6180"/>
    <w:rsid w:val="00B11B9C"/>
    <w:rsid w:val="00B32C28"/>
    <w:rsid w:val="00B83B45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6461C"/>
    <w:rsid w:val="00C7771D"/>
    <w:rsid w:val="00CA0C5A"/>
    <w:rsid w:val="00CA766B"/>
    <w:rsid w:val="00CE0C07"/>
    <w:rsid w:val="00CE4189"/>
    <w:rsid w:val="00CF2148"/>
    <w:rsid w:val="00CF4DB5"/>
    <w:rsid w:val="00D014DC"/>
    <w:rsid w:val="00D12F91"/>
    <w:rsid w:val="00D275D7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109F-EF05-A54F-A180-B425AAED9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SMEET CHAHAL</cp:lastModifiedBy>
  <cp:revision>4</cp:revision>
  <cp:lastPrinted>2019-05-22T18:54:00Z</cp:lastPrinted>
  <dcterms:created xsi:type="dcterms:W3CDTF">2020-05-15T19:17:00Z</dcterms:created>
  <dcterms:modified xsi:type="dcterms:W3CDTF">2020-05-15T19:35:00Z</dcterms:modified>
</cp:coreProperties>
</file>